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E5335" w:rsidRPr="00952CD9" w:rsidRDefault="007E5335" w:rsidP="007E5335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 w:rsidRPr="00952CD9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GROUNDNUT</w:t>
      </w:r>
    </w:p>
    <w:tbl>
      <w:tblPr>
        <w:tblW w:w="9510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30"/>
        <w:gridCol w:w="5540"/>
        <w:gridCol w:w="3140"/>
      </w:tblGrid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proofErr w:type="spellStart"/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Sl.No</w:t>
            </w:r>
            <w:proofErr w:type="spellEnd"/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.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Variety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 xml:space="preserve">Variety notified for State </w:t>
            </w:r>
          </w:p>
        </w:tc>
      </w:tr>
      <w:tr w:rsidR="007E5335" w:rsidRPr="00DB0840" w:rsidTr="00AB55A7">
        <w:trPr>
          <w:trHeight w:val="288"/>
        </w:trPr>
        <w:tc>
          <w:tcPr>
            <w:tcW w:w="9510" w:type="dxa"/>
            <w:gridSpan w:val="3"/>
            <w:shd w:val="clear" w:color="auto" w:fill="auto"/>
            <w:noWrap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15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A25CBB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A25CB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 xml:space="preserve">Gujarat </w:t>
            </w:r>
            <w:proofErr w:type="spellStart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Junagadh</w:t>
            </w:r>
            <w:proofErr w:type="spellEnd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 xml:space="preserve"> Groundnut-18 (JSP-49)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proofErr w:type="spellStart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Odish</w:t>
            </w:r>
            <w:proofErr w:type="spellEnd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, West Bengal, Jharkhand and Manipur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A25CBB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A25CB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aj Mungfali-2 (RG-578)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proofErr w:type="spellStart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Odish</w:t>
            </w:r>
            <w:proofErr w:type="spellEnd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, West Bengal and Manipur</w:t>
            </w:r>
          </w:p>
        </w:tc>
      </w:tr>
      <w:tr w:rsidR="007E5335" w:rsidRPr="00DB0840" w:rsidTr="00AB55A7">
        <w:trPr>
          <w:trHeight w:val="288"/>
        </w:trPr>
        <w:tc>
          <w:tcPr>
            <w:tcW w:w="9510" w:type="dxa"/>
            <w:gridSpan w:val="3"/>
            <w:shd w:val="clear" w:color="auto" w:fill="auto"/>
            <w:noWrap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13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DHARANI (TCGS-1043)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Andhra Pradesh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GUJARAT JUNAGARH GROUNDNUT-22 (JSSP-36)</w:t>
            </w:r>
          </w:p>
        </w:tc>
        <w:tc>
          <w:tcPr>
            <w:tcW w:w="3140" w:type="dxa"/>
            <w:vMerge w:val="restart"/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Gujarat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GUJARAT JUNAGARH GROUNDNUT-17 (JSP-48)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9510" w:type="dxa"/>
            <w:gridSpan w:val="3"/>
            <w:shd w:val="clear" w:color="auto" w:fill="auto"/>
            <w:noWrap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12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CO-6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Tamil Nadu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GUJARAT JUNAGADH GROUNDNUT-31 (GJG-31)      (J-71)</w:t>
            </w:r>
          </w:p>
        </w:tc>
        <w:tc>
          <w:tcPr>
            <w:tcW w:w="3140" w:type="dxa"/>
            <w:vMerge w:val="restart"/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Gujarat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GUJARAT JUNAGADH GROUNDNUT-9 (GJG-9)         (J-69)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ICGV-00350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Tamil Nadu and Andhra Pradesh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5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HNG-123 (HNG-123)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ajasthan, Uttar Pradesh and Punjab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6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AJ MUNGFALI-1 (RG-510)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ajasthan &amp; Punjab</w:t>
            </w:r>
          </w:p>
        </w:tc>
      </w:tr>
      <w:tr w:rsidR="007E5335" w:rsidRPr="00DB0840" w:rsidTr="00AB55A7">
        <w:trPr>
          <w:trHeight w:val="288"/>
        </w:trPr>
        <w:tc>
          <w:tcPr>
            <w:tcW w:w="9510" w:type="dxa"/>
            <w:gridSpan w:val="3"/>
            <w:shd w:val="clear" w:color="auto" w:fill="auto"/>
            <w:noWrap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11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DIVYA (CSMG-2003-19)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proofErr w:type="spellStart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Uttra</w:t>
            </w:r>
            <w:proofErr w:type="spellEnd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 xml:space="preserve"> Pradesh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ARS-T-1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Andhra Pradesh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ARS-T-2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Andhra Pradesh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RATAP RAJ MUNGPHALI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ajasthan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5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G-425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ajasthan</w:t>
            </w:r>
          </w:p>
        </w:tc>
      </w:tr>
      <w:tr w:rsidR="007E5335" w:rsidRPr="00DB0840" w:rsidTr="00AB55A7">
        <w:trPr>
          <w:trHeight w:val="288"/>
        </w:trPr>
        <w:tc>
          <w:tcPr>
            <w:tcW w:w="9510" w:type="dxa"/>
            <w:gridSpan w:val="3"/>
            <w:shd w:val="clear" w:color="auto" w:fill="auto"/>
            <w:noWrap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10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GPBD-5</w:t>
            </w:r>
          </w:p>
        </w:tc>
        <w:tc>
          <w:tcPr>
            <w:tcW w:w="3140" w:type="dxa"/>
            <w:vMerge w:val="restart"/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GJG-HPS-I (JSP-HPS-44)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GIRNAR-3 (PBS-12160)</w:t>
            </w:r>
          </w:p>
        </w:tc>
        <w:tc>
          <w:tcPr>
            <w:tcW w:w="3140" w:type="dxa"/>
            <w:vMerge w:val="restart"/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KADIRI HARITHANDHRA (K-1319)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5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VIJETHA (R-2001-2)</w:t>
            </w:r>
          </w:p>
        </w:tc>
        <w:tc>
          <w:tcPr>
            <w:tcW w:w="3140" w:type="dxa"/>
            <w:vMerge w:val="restart"/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6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JL-501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7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HNG-69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8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VI MOONGHPHALI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9510" w:type="dxa"/>
            <w:gridSpan w:val="3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9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ICHG-00440 (MALLIKA)</w:t>
            </w:r>
          </w:p>
        </w:tc>
        <w:tc>
          <w:tcPr>
            <w:tcW w:w="3140" w:type="dxa"/>
            <w:vMerge w:val="restart"/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KADIRI-9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VRI(</w:t>
            </w:r>
            <w:proofErr w:type="spellStart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Gn</w:t>
            </w:r>
            <w:proofErr w:type="spellEnd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)-7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GREESHMA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5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KADIRI-7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6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KADIRI-8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7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GG-21 (JSSP-15)</w:t>
            </w:r>
          </w:p>
        </w:tc>
        <w:tc>
          <w:tcPr>
            <w:tcW w:w="3140" w:type="dxa"/>
            <w:vMerge w:val="restart"/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lastRenderedPageBreak/>
              <w:t>8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CSMG-9510 (UTKARSH)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9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VRI(</w:t>
            </w:r>
            <w:proofErr w:type="spellStart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Gn</w:t>
            </w:r>
            <w:proofErr w:type="spellEnd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)-6 (VG-9816)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0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JAWAHAR GROUNDNUT-23        (JGN-23)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1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AK-303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2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TGLPS-3 (TDG-39)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9510" w:type="dxa"/>
            <w:gridSpan w:val="3"/>
            <w:shd w:val="clear" w:color="auto" w:fill="auto"/>
            <w:noWrap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8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TG-51</w:t>
            </w:r>
          </w:p>
        </w:tc>
        <w:tc>
          <w:tcPr>
            <w:tcW w:w="3140" w:type="dxa"/>
            <w:vMerge w:val="restart"/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AJEYA (R-2001-3)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ICGV-00348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TG-39 (TROMBAY BIKANER)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5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GIRNAR-2 (PBS-24030)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7E5335" w:rsidRPr="00DB0840" w:rsidTr="00AB55A7">
        <w:trPr>
          <w:trHeight w:val="288"/>
        </w:trPr>
        <w:tc>
          <w:tcPr>
            <w:tcW w:w="9510" w:type="dxa"/>
            <w:gridSpan w:val="3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7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5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AK-265</w:t>
            </w:r>
          </w:p>
        </w:tc>
        <w:tc>
          <w:tcPr>
            <w:tcW w:w="3140" w:type="dxa"/>
            <w:vMerge w:val="restar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KALAHASTI (TCGS-320)</w:t>
            </w:r>
          </w:p>
        </w:tc>
        <w:tc>
          <w:tcPr>
            <w:tcW w:w="31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5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NARAYANI (TCGS-29)</w:t>
            </w:r>
          </w:p>
        </w:tc>
        <w:tc>
          <w:tcPr>
            <w:tcW w:w="31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55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SG-99</w:t>
            </w:r>
          </w:p>
        </w:tc>
        <w:tc>
          <w:tcPr>
            <w:tcW w:w="314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5</w:t>
            </w:r>
          </w:p>
        </w:tc>
        <w:tc>
          <w:tcPr>
            <w:tcW w:w="554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M-548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6</w:t>
            </w:r>
          </w:p>
        </w:tc>
        <w:tc>
          <w:tcPr>
            <w:tcW w:w="554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RASANA (TCGS-341)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7</w:t>
            </w:r>
          </w:p>
        </w:tc>
        <w:tc>
          <w:tcPr>
            <w:tcW w:w="554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ICGV-91114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8</w:t>
            </w:r>
          </w:p>
        </w:tc>
        <w:tc>
          <w:tcPr>
            <w:tcW w:w="554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HULE UNAP (JL-286)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9</w:t>
            </w:r>
          </w:p>
        </w:tc>
        <w:tc>
          <w:tcPr>
            <w:tcW w:w="554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ABHAYA (TPT-25)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0</w:t>
            </w:r>
          </w:p>
        </w:tc>
        <w:tc>
          <w:tcPr>
            <w:tcW w:w="554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TMV (</w:t>
            </w:r>
            <w:proofErr w:type="spellStart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Gn</w:t>
            </w:r>
            <w:proofErr w:type="spellEnd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)-13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1</w:t>
            </w:r>
          </w:p>
        </w:tc>
        <w:tc>
          <w:tcPr>
            <w:tcW w:w="554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VASUNDHARA (DH-1011)</w:t>
            </w:r>
          </w:p>
        </w:tc>
        <w:tc>
          <w:tcPr>
            <w:tcW w:w="3140" w:type="dxa"/>
            <w:vMerge w:val="restart"/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2</w:t>
            </w:r>
          </w:p>
        </w:tc>
        <w:tc>
          <w:tcPr>
            <w:tcW w:w="554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LGN-1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3</w:t>
            </w:r>
          </w:p>
        </w:tc>
        <w:tc>
          <w:tcPr>
            <w:tcW w:w="554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TLG-45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9510" w:type="dxa"/>
            <w:gridSpan w:val="3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6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54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GG-16 (JSP-39)</w:t>
            </w:r>
          </w:p>
        </w:tc>
        <w:tc>
          <w:tcPr>
            <w:tcW w:w="3140" w:type="dxa"/>
            <w:vMerge w:val="restart"/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54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GG-8 (J-53)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554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TG-38 (TG-38B)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9510" w:type="dxa"/>
            <w:gridSpan w:val="3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4</w:t>
            </w: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5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54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ICUG-92195 (PRATAP MUNGPHALI-2)</w:t>
            </w:r>
          </w:p>
        </w:tc>
        <w:tc>
          <w:tcPr>
            <w:tcW w:w="3140" w:type="dxa"/>
            <w:vMerge w:val="restart"/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54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 xml:space="preserve">ICUG-92035 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554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CO(GN)-5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554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KADIRI-5</w:t>
            </w:r>
          </w:p>
        </w:tc>
        <w:tc>
          <w:tcPr>
            <w:tcW w:w="3140" w:type="dxa"/>
            <w:vMerge w:val="restart"/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5</w:t>
            </w:r>
          </w:p>
        </w:tc>
        <w:tc>
          <w:tcPr>
            <w:tcW w:w="554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KADIRI-6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6</w:t>
            </w:r>
          </w:p>
        </w:tc>
        <w:tc>
          <w:tcPr>
            <w:tcW w:w="554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RUTHA (DH-86)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7</w:t>
            </w:r>
          </w:p>
        </w:tc>
        <w:tc>
          <w:tcPr>
            <w:tcW w:w="554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G-382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9510" w:type="dxa"/>
            <w:gridSpan w:val="3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4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54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GPBD-4 (VIKAS)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54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TG-37 A</w:t>
            </w:r>
          </w:p>
        </w:tc>
        <w:tc>
          <w:tcPr>
            <w:tcW w:w="3140" w:type="dxa"/>
            <w:vMerge w:val="restart"/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554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TPG-41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9510" w:type="dxa"/>
            <w:gridSpan w:val="3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2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54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SNIGDHA</w:t>
            </w:r>
          </w:p>
        </w:tc>
        <w:tc>
          <w:tcPr>
            <w:tcW w:w="3140" w:type="dxa"/>
            <w:vMerge w:val="restart"/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54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SNEHA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5540" w:type="dxa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AK-159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9510" w:type="dxa"/>
            <w:gridSpan w:val="3"/>
            <w:shd w:val="clear" w:color="auto" w:fill="auto"/>
            <w:noWrap/>
            <w:vAlign w:val="bottom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1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lastRenderedPageBreak/>
              <w:t>1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GG-7 (GUJARAT GROUNDNUT-7) J-38</w:t>
            </w:r>
          </w:p>
        </w:tc>
        <w:tc>
          <w:tcPr>
            <w:tcW w:w="3140" w:type="dxa"/>
            <w:vMerge w:val="restart"/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CO(GN)-4 (CULTURE TNAU 269)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VRI (</w:t>
            </w:r>
            <w:proofErr w:type="spellStart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Gn</w:t>
            </w:r>
            <w:proofErr w:type="spellEnd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) 5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MANJRA (LGN-2)</w:t>
            </w:r>
          </w:p>
        </w:tc>
        <w:tc>
          <w:tcPr>
            <w:tcW w:w="3140" w:type="dxa"/>
            <w:vMerge w:val="restart"/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5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TRIUPATI-4 (TCGS-30)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9510" w:type="dxa"/>
            <w:gridSpan w:val="3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0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ALR-3 (ALG-63)</w:t>
            </w:r>
          </w:p>
        </w:tc>
        <w:tc>
          <w:tcPr>
            <w:tcW w:w="3140" w:type="dxa"/>
            <w:vMerge w:val="restart"/>
            <w:shd w:val="clear" w:color="auto" w:fill="auto"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CO-3 (TNAU-256)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7E5335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5540" w:type="dxa"/>
            <w:shd w:val="clear" w:color="auto" w:fill="auto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HULE VYAS (JL-220)</w:t>
            </w:r>
          </w:p>
        </w:tc>
        <w:tc>
          <w:tcPr>
            <w:tcW w:w="3140" w:type="dxa"/>
            <w:vMerge/>
            <w:vAlign w:val="center"/>
            <w:hideMark/>
          </w:tcPr>
          <w:p w:rsidR="007E5335" w:rsidRPr="00DB0840" w:rsidRDefault="007E53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</w:tbl>
    <w:p w:rsidR="007E5335" w:rsidRPr="00DB0840" w:rsidRDefault="007E5335" w:rsidP="007E5335">
      <w:pPr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7E5335" w:rsidRDefault="007E5335" w:rsidP="007E5335">
      <w:pPr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7E5335" w:rsidRDefault="007E5335" w:rsidP="007E5335">
      <w:pPr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7E5335" w:rsidRDefault="007E5335" w:rsidP="007E5335">
      <w:pPr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7E5335" w:rsidRDefault="007E5335" w:rsidP="007E5335">
      <w:pPr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7E5335" w:rsidRDefault="007E5335" w:rsidP="007E5335">
      <w:pPr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7E5335" w:rsidRDefault="007E5335" w:rsidP="007E5335">
      <w:pPr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7E5335" w:rsidRDefault="007E5335" w:rsidP="007E5335">
      <w:pPr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7E5335" w:rsidRDefault="007E5335" w:rsidP="007E5335">
      <w:pPr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7E5335" w:rsidRDefault="007E5335" w:rsidP="007E5335">
      <w:pPr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7E5335" w:rsidRDefault="007E5335" w:rsidP="007E5335">
      <w:pPr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7E5335" w:rsidRDefault="007E5335" w:rsidP="007E5335">
      <w:pPr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7E5335" w:rsidRDefault="007E5335" w:rsidP="007E5335">
      <w:pPr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7E5335" w:rsidRDefault="007E5335" w:rsidP="007E5335">
      <w:pPr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7E5335" w:rsidRDefault="007E5335" w:rsidP="007E5335">
      <w:pPr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7E5335" w:rsidRDefault="007E5335" w:rsidP="007E5335">
      <w:pPr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7E5335" w:rsidRDefault="007E5335" w:rsidP="007E5335">
      <w:pPr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7E5335" w:rsidRDefault="007E5335" w:rsidP="007E5335">
      <w:pPr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7E5335" w:rsidRDefault="007E5335" w:rsidP="007E5335">
      <w:pPr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7E5335" w:rsidRDefault="007E5335" w:rsidP="007E5335">
      <w:pPr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7E5335" w:rsidRDefault="007E5335" w:rsidP="007E5335">
      <w:pPr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65531D" w:rsidRDefault="0065531D"/>
    <w:sectPr w:rsidR="0065531D" w:rsidSect="006553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rY0tLA0NTYwNbE0MjdR0lEKTi0uzszPAykwrAUAST+cpiwAAAA="/>
  </w:docVars>
  <w:rsids>
    <w:rsidRoot w:val="007E5335"/>
    <w:rsid w:val="000300BD"/>
    <w:rsid w:val="001416D3"/>
    <w:rsid w:val="001C33D2"/>
    <w:rsid w:val="001D18BC"/>
    <w:rsid w:val="001D6A0F"/>
    <w:rsid w:val="001F51F1"/>
    <w:rsid w:val="002123D0"/>
    <w:rsid w:val="002C6AB3"/>
    <w:rsid w:val="002D395B"/>
    <w:rsid w:val="003B69DD"/>
    <w:rsid w:val="0042537C"/>
    <w:rsid w:val="005861A8"/>
    <w:rsid w:val="0065531D"/>
    <w:rsid w:val="006A718A"/>
    <w:rsid w:val="0071098B"/>
    <w:rsid w:val="007541AB"/>
    <w:rsid w:val="007E5335"/>
    <w:rsid w:val="009236C7"/>
    <w:rsid w:val="00964989"/>
    <w:rsid w:val="009E5B65"/>
    <w:rsid w:val="00A21F99"/>
    <w:rsid w:val="00BA5939"/>
    <w:rsid w:val="00C34D20"/>
    <w:rsid w:val="00C372E8"/>
    <w:rsid w:val="00D7346D"/>
    <w:rsid w:val="00DC1A9D"/>
    <w:rsid w:val="00DD617A"/>
    <w:rsid w:val="00E71A28"/>
    <w:rsid w:val="00EA4B8C"/>
    <w:rsid w:val="00FD1CC8"/>
    <w:rsid w:val="00FD40A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5335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44</Words>
  <Characters>1962</Characters>
  <Application>Microsoft Office Word</Application>
  <DocSecurity>0</DocSecurity>
  <Lines>16</Lines>
  <Paragraphs>4</Paragraphs>
  <ScaleCrop>false</ScaleCrop>
  <Company>Hewlett-Packard Company</Company>
  <LinksUpToDate>false</LinksUpToDate>
  <CharactersWithSpaces>23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ilseeds</dc:creator>
  <cp:lastModifiedBy>oilseeds</cp:lastModifiedBy>
  <cp:revision>1</cp:revision>
  <dcterms:created xsi:type="dcterms:W3CDTF">2016-11-18T05:02:00Z</dcterms:created>
  <dcterms:modified xsi:type="dcterms:W3CDTF">2016-11-18T05:03:00Z</dcterms:modified>
</cp:coreProperties>
</file>